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9482c62e7e84e417b0f5cd96471079c26eca8f"/>
      <w:r>
        <w:rPr>
          <w:b/>
        </w:rPr>
        <w:t xml:space="preserve">ПРОТОКОЛ ЕЛЕКТРОННОГО АУКЦІОНУ № SUE001-UA-20211206-5989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206-5989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надр у с. Козачі Лагері (свердловини № 17-465, № 17-481, № 17-482). Вартість геологічної інформації – 73 931,77 грн (з ПДВ). Вартість пакету аукціонної документації – 4 500 грн (з ПДВ). Ділянка надр у с. Козачі Лагері (свердловини №№17-465, №17-481, №17-482) знаходиться на південно-західній околиці с. Козачі Лагері Олешківського (Херсонського – відповідно до постанови Верховної Ради України «Про утворення та ліквідацію районів» від 17.07.2020 №807-ІХ) району Херсонської області.</w:t>
      </w:r>
      <w:r>
        <w:t xml:space="preserve"> </w:t>
      </w:r>
      <w:r>
        <w:t xml:space="preserve">Вид корисної копалини: підземні води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6 331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9 266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Науково-виробнича фірма "РЕЛЕ", ЄДРПОУ: 1912454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1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7:05:57Z</dcterms:created>
  <dcterms:modified xsi:type="dcterms:W3CDTF">2024-05-17T07:0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